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FF7695" w14:textId="0C85A476" w:rsidR="00CD0C3B" w:rsidRPr="00552B70" w:rsidRDefault="009F0FDD" w:rsidP="00CD0C3B">
      <w:pPr>
        <w:rPr>
          <w:rFonts w:ascii="Arial" w:hAnsi="Arial" w:cs="Arial"/>
          <w:bCs/>
          <w:sz w:val="20"/>
          <w:szCs w:val="20"/>
        </w:rPr>
      </w:pPr>
      <w:r w:rsidRPr="00106F08">
        <w:rPr>
          <w:rFonts w:ascii="Arial" w:hAnsi="Arial" w:cs="Arial"/>
          <w:bCs/>
          <w:sz w:val="20"/>
          <w:szCs w:val="20"/>
        </w:rPr>
        <w:t xml:space="preserve">Additional file: </w:t>
      </w:r>
      <w:r w:rsidR="00CD0C3B" w:rsidRPr="00106F08">
        <w:rPr>
          <w:rFonts w:ascii="Arial" w:hAnsi="Arial" w:cs="Arial"/>
          <w:bCs/>
          <w:sz w:val="20"/>
          <w:szCs w:val="20"/>
        </w:rPr>
        <w:t>Table S2.</w:t>
      </w:r>
      <w:r w:rsidR="00CD0C3B">
        <w:rPr>
          <w:rFonts w:ascii="Arial" w:hAnsi="Arial" w:cs="Arial"/>
          <w:b/>
          <w:sz w:val="20"/>
          <w:szCs w:val="20"/>
        </w:rPr>
        <w:t xml:space="preserve"> </w:t>
      </w:r>
      <w:r w:rsidR="00CD0C3B" w:rsidRPr="00552B70">
        <w:rPr>
          <w:rFonts w:ascii="Arial" w:hAnsi="Arial" w:cs="Arial"/>
          <w:bCs/>
          <w:sz w:val="20"/>
          <w:szCs w:val="20"/>
        </w:rPr>
        <w:t>The search strategy used for one of the databases (Medline/PubMed)</w:t>
      </w:r>
    </w:p>
    <w:tbl>
      <w:tblPr>
        <w:tblStyle w:val="LightShading1"/>
        <w:tblW w:w="1001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619"/>
        <w:gridCol w:w="900"/>
        <w:gridCol w:w="3838"/>
        <w:gridCol w:w="3588"/>
        <w:gridCol w:w="1072"/>
      </w:tblGrid>
      <w:tr w:rsidR="00CD0C3B" w:rsidRPr="00504F42" w14:paraId="4354CF35" w14:textId="77777777" w:rsidTr="006A3F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2" w:type="dxa"/>
            <w:gridSpan w:val="4"/>
            <w:tcBorders>
              <w:top w:val="single" w:sz="12" w:space="0" w:color="000000" w:themeColor="text1"/>
            </w:tcBorders>
            <w:shd w:val="clear" w:color="auto" w:fill="F2F2F2" w:themeFill="background1" w:themeFillShade="F2"/>
          </w:tcPr>
          <w:p w14:paraId="447517E2" w14:textId="77777777" w:rsidR="00CD0C3B" w:rsidRPr="00504F42" w:rsidRDefault="00CD0C3B" w:rsidP="006A3FB3">
            <w:pPr>
              <w:rPr>
                <w:rFonts w:ascii="Arial" w:hAnsi="Arial" w:cs="Arial"/>
                <w:sz w:val="20"/>
                <w:szCs w:val="20"/>
              </w:rPr>
            </w:pPr>
            <w:r w:rsidRPr="00504F42">
              <w:rPr>
                <w:rFonts w:ascii="Arial" w:hAnsi="Arial" w:cs="Arial"/>
                <w:sz w:val="20"/>
                <w:szCs w:val="20"/>
              </w:rPr>
              <w:t>MEDLINE/PUBMED</w:t>
            </w:r>
          </w:p>
        </w:tc>
        <w:tc>
          <w:tcPr>
            <w:tcW w:w="995" w:type="dxa"/>
            <w:tcBorders>
              <w:top w:val="single" w:sz="12" w:space="0" w:color="000000" w:themeColor="text1"/>
            </w:tcBorders>
            <w:shd w:val="clear" w:color="auto" w:fill="F2F2F2" w:themeFill="background1" w:themeFillShade="F2"/>
          </w:tcPr>
          <w:p w14:paraId="5B220634" w14:textId="77777777" w:rsidR="00CD0C3B" w:rsidRPr="00504F42" w:rsidRDefault="00CD0C3B" w:rsidP="006A3FB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0C3B" w:rsidRPr="009972EF" w14:paraId="68FAF764" w14:textId="77777777" w:rsidTr="006A3F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gridSpan w:val="2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2F2F2" w:themeFill="background1" w:themeFillShade="F2"/>
          </w:tcPr>
          <w:p w14:paraId="279E07B0" w14:textId="77777777" w:rsidR="00CD0C3B" w:rsidRPr="008C75B2" w:rsidRDefault="00CD0C3B" w:rsidP="008C75B2">
            <w:pPr>
              <w:pStyle w:val="Heading1"/>
            </w:pPr>
            <w:r w:rsidRPr="008C75B2">
              <w:t>Group</w:t>
            </w:r>
          </w:p>
        </w:tc>
        <w:tc>
          <w:tcPr>
            <w:tcW w:w="3870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2F2F2" w:themeFill="background1" w:themeFillShade="F2"/>
          </w:tcPr>
          <w:p w14:paraId="74999FD6" w14:textId="77777777" w:rsidR="00CD0C3B" w:rsidRPr="009972EF" w:rsidRDefault="00CD0C3B" w:rsidP="006A3F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9972EF">
              <w:rPr>
                <w:rFonts w:ascii="Arial" w:hAnsi="Arial" w:cs="Arial"/>
                <w:b/>
                <w:sz w:val="20"/>
                <w:szCs w:val="20"/>
              </w:rPr>
              <w:t>Search terms/phrases</w:t>
            </w:r>
          </w:p>
        </w:tc>
        <w:tc>
          <w:tcPr>
            <w:tcW w:w="362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2F2F2" w:themeFill="background1" w:themeFillShade="F2"/>
          </w:tcPr>
          <w:p w14:paraId="4495B7B9" w14:textId="77777777" w:rsidR="00CD0C3B" w:rsidRPr="009972EF" w:rsidRDefault="00CD0C3B" w:rsidP="006A3F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</w:tc>
        <w:tc>
          <w:tcPr>
            <w:tcW w:w="995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2F2F2" w:themeFill="background1" w:themeFillShade="F2"/>
          </w:tcPr>
          <w:p w14:paraId="3EB60C19" w14:textId="77777777" w:rsidR="00CD0C3B" w:rsidRPr="009972EF" w:rsidRDefault="00CD0C3B" w:rsidP="006A3F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</w:tc>
      </w:tr>
      <w:tr w:rsidR="00CD0C3B" w:rsidRPr="009972EF" w14:paraId="063618CD" w14:textId="77777777" w:rsidTr="006A3F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2F2F2" w:themeFill="background1" w:themeFillShade="F2"/>
          </w:tcPr>
          <w:p w14:paraId="7EF1AF23" w14:textId="77777777" w:rsidR="00CD0C3B" w:rsidRPr="009972EF" w:rsidRDefault="00CD0C3B" w:rsidP="006A3FB3">
            <w:pPr>
              <w:rPr>
                <w:rFonts w:ascii="Arial" w:hAnsi="Arial" w:cs="Arial"/>
                <w:bCs w:val="0"/>
                <w:sz w:val="20"/>
                <w:szCs w:val="20"/>
              </w:rPr>
            </w:pPr>
          </w:p>
        </w:tc>
        <w:tc>
          <w:tcPr>
            <w:tcW w:w="909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2F2F2" w:themeFill="background1" w:themeFillShade="F2"/>
          </w:tcPr>
          <w:p w14:paraId="18D8BC91" w14:textId="77777777" w:rsidR="00CD0C3B" w:rsidRPr="009972EF" w:rsidRDefault="00CD0C3B" w:rsidP="006A3F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2F2F2" w:themeFill="background1" w:themeFillShade="F2"/>
          </w:tcPr>
          <w:p w14:paraId="4DC6BB0D" w14:textId="77777777" w:rsidR="00CD0C3B" w:rsidRPr="009972EF" w:rsidRDefault="00CD0C3B" w:rsidP="006A3F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9972EF">
              <w:rPr>
                <w:rFonts w:ascii="Arial" w:hAnsi="Arial" w:cs="Arial"/>
                <w:b/>
                <w:sz w:val="20"/>
                <w:szCs w:val="20"/>
              </w:rPr>
              <w:t>MeSH</w:t>
            </w:r>
            <w:proofErr w:type="spellEnd"/>
            <w:r w:rsidRPr="009972EF">
              <w:rPr>
                <w:rFonts w:ascii="Arial" w:hAnsi="Arial" w:cs="Arial"/>
                <w:b/>
                <w:sz w:val="20"/>
                <w:szCs w:val="20"/>
              </w:rPr>
              <w:t xml:space="preserve"> (Sub-terms in </w:t>
            </w:r>
            <w:proofErr w:type="spellStart"/>
            <w:r w:rsidRPr="009972EF">
              <w:rPr>
                <w:rFonts w:ascii="Arial" w:hAnsi="Arial" w:cs="Arial"/>
                <w:b/>
                <w:sz w:val="20"/>
                <w:szCs w:val="20"/>
              </w:rPr>
              <w:t>MeSH</w:t>
            </w:r>
            <w:proofErr w:type="spellEnd"/>
            <w:r w:rsidRPr="009972EF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362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pct5" w:color="auto" w:fill="FFFFFF" w:themeFill="background1"/>
          </w:tcPr>
          <w:p w14:paraId="5C02BA49" w14:textId="77777777" w:rsidR="00CD0C3B" w:rsidRPr="009972EF" w:rsidRDefault="00CD0C3B" w:rsidP="006A3F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 w:rsidRPr="009972EF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Non-</w:t>
            </w:r>
            <w:proofErr w:type="spellStart"/>
            <w:r w:rsidRPr="009972EF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MeSH</w:t>
            </w:r>
            <w:proofErr w:type="spellEnd"/>
          </w:p>
        </w:tc>
        <w:tc>
          <w:tcPr>
            <w:tcW w:w="995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pct5" w:color="auto" w:fill="FFFFFF" w:themeFill="background1"/>
          </w:tcPr>
          <w:p w14:paraId="6FB1772E" w14:textId="77777777" w:rsidR="00CD0C3B" w:rsidRPr="009972EF" w:rsidRDefault="00CD0C3B" w:rsidP="006A3F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9972EF">
              <w:rPr>
                <w:rFonts w:ascii="Arial" w:hAnsi="Arial" w:cs="Arial"/>
                <w:b/>
                <w:iCs/>
                <w:sz w:val="20"/>
                <w:szCs w:val="20"/>
              </w:rPr>
              <w:t>Citations</w:t>
            </w:r>
          </w:p>
        </w:tc>
      </w:tr>
      <w:tr w:rsidR="00CD0C3B" w:rsidRPr="00504F42" w14:paraId="2468D5E9" w14:textId="77777777" w:rsidTr="006A3F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646211F7" w14:textId="77777777" w:rsidR="00CD0C3B" w:rsidRPr="00362182" w:rsidRDefault="00CD0C3B" w:rsidP="006A3FB3">
            <w:pPr>
              <w:rPr>
                <w:rFonts w:ascii="Arial" w:hAnsi="Arial" w:cs="Arial"/>
                <w:b w:val="0"/>
                <w:sz w:val="20"/>
                <w:szCs w:val="20"/>
              </w:rPr>
            </w:pPr>
            <w:r w:rsidRPr="00362182">
              <w:rPr>
                <w:rFonts w:ascii="Arial" w:hAnsi="Arial" w:cs="Arial"/>
                <w:b w:val="0"/>
                <w:sz w:val="20"/>
                <w:szCs w:val="20"/>
              </w:rPr>
              <w:t>#1</w:t>
            </w:r>
          </w:p>
        </w:tc>
        <w:tc>
          <w:tcPr>
            <w:tcW w:w="909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215811FD" w14:textId="77777777" w:rsidR="00CD0C3B" w:rsidRPr="00504F42" w:rsidRDefault="00CD0C3B" w:rsidP="006A3F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4AB6E7E8" w14:textId="77777777" w:rsidR="00CD0C3B" w:rsidRPr="00441D91" w:rsidRDefault="00CD0C3B" w:rsidP="006A3F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441D91">
              <w:rPr>
                <w:i/>
                <w:iCs/>
              </w:rPr>
              <w:t>Mycobacterium tuberculosis</w:t>
            </w:r>
          </w:p>
          <w:p w14:paraId="65EB96AE" w14:textId="77777777" w:rsidR="00CD0C3B" w:rsidRPr="00B15A2D" w:rsidRDefault="00CD0C3B" w:rsidP="006A3F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15A2D">
              <w:rPr>
                <w:rFonts w:ascii="Arial" w:hAnsi="Arial" w:cs="Arial"/>
                <w:sz w:val="20"/>
                <w:szCs w:val="20"/>
              </w:rPr>
              <w:t>Tubercu</w:t>
            </w:r>
            <w:bookmarkStart w:id="0" w:name="_GoBack"/>
            <w:bookmarkEnd w:id="0"/>
            <w:r w:rsidRPr="00B15A2D">
              <w:rPr>
                <w:rFonts w:ascii="Arial" w:hAnsi="Arial" w:cs="Arial"/>
                <w:sz w:val="20"/>
                <w:szCs w:val="20"/>
              </w:rPr>
              <w:t>losis</w:t>
            </w:r>
          </w:p>
        </w:tc>
        <w:tc>
          <w:tcPr>
            <w:tcW w:w="362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1A008487" w14:textId="77777777" w:rsidR="00CD0C3B" w:rsidRPr="00B15A2D" w:rsidRDefault="00CD0C3B" w:rsidP="006A3F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995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20E8F76D" w14:textId="77777777" w:rsidR="00CD0C3B" w:rsidRPr="00504F42" w:rsidRDefault="00CD0C3B" w:rsidP="006A3F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0C3B" w:rsidRPr="00504F42" w14:paraId="2516F697" w14:textId="77777777" w:rsidTr="006A3FB3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64E2FFCB" w14:textId="77777777" w:rsidR="00CD0C3B" w:rsidRPr="00362182" w:rsidRDefault="00CD0C3B" w:rsidP="006A3FB3">
            <w:pPr>
              <w:rPr>
                <w:rFonts w:ascii="Arial" w:hAnsi="Arial" w:cs="Arial"/>
                <w:b w:val="0"/>
                <w:sz w:val="20"/>
                <w:szCs w:val="20"/>
              </w:rPr>
            </w:pPr>
            <w:r w:rsidRPr="00362182">
              <w:rPr>
                <w:rFonts w:ascii="Arial" w:hAnsi="Arial" w:cs="Arial"/>
                <w:b w:val="0"/>
                <w:sz w:val="20"/>
                <w:szCs w:val="20"/>
              </w:rPr>
              <w:t>#2</w:t>
            </w:r>
          </w:p>
        </w:tc>
        <w:tc>
          <w:tcPr>
            <w:tcW w:w="909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737BF8C4" w14:textId="77777777" w:rsidR="00CD0C3B" w:rsidRPr="00AD18B9" w:rsidRDefault="00CD0C3B" w:rsidP="006A3F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870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7603783A" w14:textId="77777777" w:rsidR="00CD0C3B" w:rsidRPr="00B15A2D" w:rsidRDefault="00CD0C3B" w:rsidP="006A3F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B15A2D">
              <w:rPr>
                <w:rFonts w:ascii="Arial" w:hAnsi="Arial" w:cs="Arial"/>
                <w:color w:val="auto"/>
                <w:sz w:val="20"/>
                <w:szCs w:val="20"/>
              </w:rPr>
              <w:t>Isoniazid</w:t>
            </w:r>
          </w:p>
        </w:tc>
        <w:tc>
          <w:tcPr>
            <w:tcW w:w="362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7E28412D" w14:textId="77777777" w:rsidR="00CD0C3B" w:rsidRPr="00B15A2D" w:rsidRDefault="00CD0C3B" w:rsidP="006A3F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B15A2D">
              <w:rPr>
                <w:rFonts w:ascii="Arial" w:hAnsi="Arial" w:cs="Arial"/>
                <w:color w:val="auto"/>
                <w:sz w:val="20"/>
                <w:szCs w:val="20"/>
              </w:rPr>
              <w:t>INH</w:t>
            </w:r>
          </w:p>
        </w:tc>
        <w:tc>
          <w:tcPr>
            <w:tcW w:w="995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69596224" w14:textId="77777777" w:rsidR="00CD0C3B" w:rsidRPr="00504F42" w:rsidRDefault="00CD0C3B" w:rsidP="006A3F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0C3B" w:rsidRPr="00504F42" w14:paraId="38C9B4A3" w14:textId="77777777" w:rsidTr="006A3F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7CFECDD4" w14:textId="77777777" w:rsidR="00CD0C3B" w:rsidRPr="00362182" w:rsidRDefault="00CD0C3B" w:rsidP="006A3FB3">
            <w:pPr>
              <w:rPr>
                <w:rFonts w:ascii="Arial" w:hAnsi="Arial" w:cs="Arial"/>
                <w:b w:val="0"/>
                <w:sz w:val="20"/>
                <w:szCs w:val="20"/>
              </w:rPr>
            </w:pPr>
            <w:r w:rsidRPr="00362182">
              <w:rPr>
                <w:rFonts w:ascii="Arial" w:hAnsi="Arial" w:cs="Arial"/>
                <w:b w:val="0"/>
                <w:sz w:val="20"/>
                <w:szCs w:val="20"/>
              </w:rPr>
              <w:t>#3</w:t>
            </w:r>
          </w:p>
        </w:tc>
        <w:tc>
          <w:tcPr>
            <w:tcW w:w="909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562B2916" w14:textId="77777777" w:rsidR="00CD0C3B" w:rsidRPr="00AD18B9" w:rsidRDefault="00CD0C3B" w:rsidP="006A3F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870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50D4208F" w14:textId="77777777" w:rsidR="00CD0C3B" w:rsidRPr="00B15A2D" w:rsidRDefault="00CD0C3B" w:rsidP="006A3F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15A2D">
              <w:rPr>
                <w:color w:val="auto"/>
              </w:rPr>
              <w:t>rifampicin</w:t>
            </w:r>
          </w:p>
        </w:tc>
        <w:tc>
          <w:tcPr>
            <w:tcW w:w="362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74F1F98B" w14:textId="77777777" w:rsidR="00CD0C3B" w:rsidRPr="00B15A2D" w:rsidRDefault="00CD0C3B" w:rsidP="006A3F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15A2D">
              <w:rPr>
                <w:rFonts w:ascii="Arial" w:hAnsi="Arial" w:cs="Arial"/>
                <w:color w:val="auto"/>
                <w:sz w:val="20"/>
                <w:szCs w:val="20"/>
              </w:rPr>
              <w:t>RIF</w:t>
            </w:r>
          </w:p>
        </w:tc>
        <w:tc>
          <w:tcPr>
            <w:tcW w:w="995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01FF4369" w14:textId="77777777" w:rsidR="00CD0C3B" w:rsidRPr="00504F42" w:rsidRDefault="00CD0C3B" w:rsidP="006A3F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0C3B" w:rsidRPr="00504F42" w14:paraId="0138A82F" w14:textId="77777777" w:rsidTr="006A3F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2D23B27A" w14:textId="77777777" w:rsidR="00CD0C3B" w:rsidRPr="00362182" w:rsidRDefault="00CD0C3B" w:rsidP="006A3FB3">
            <w:pPr>
              <w:rPr>
                <w:rFonts w:ascii="Arial" w:hAnsi="Arial" w:cs="Arial"/>
                <w:b w:val="0"/>
                <w:sz w:val="20"/>
                <w:szCs w:val="20"/>
              </w:rPr>
            </w:pPr>
            <w:r w:rsidRPr="00362182">
              <w:rPr>
                <w:rFonts w:ascii="Arial" w:hAnsi="Arial" w:cs="Arial"/>
                <w:b w:val="0"/>
                <w:sz w:val="20"/>
                <w:szCs w:val="20"/>
              </w:rPr>
              <w:t>#4</w:t>
            </w:r>
          </w:p>
        </w:tc>
        <w:tc>
          <w:tcPr>
            <w:tcW w:w="909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4D82B3F5" w14:textId="77777777" w:rsidR="00CD0C3B" w:rsidRPr="00504F42" w:rsidRDefault="00CD0C3B" w:rsidP="006A3F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870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2A3E9C57" w14:textId="77777777" w:rsidR="00CD0C3B" w:rsidRPr="00B15A2D" w:rsidRDefault="00CD0C3B" w:rsidP="006A3F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362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3F008362" w14:textId="77777777" w:rsidR="00CD0C3B" w:rsidRPr="00B15A2D" w:rsidRDefault="00CD0C3B" w:rsidP="006A3F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B15A2D">
              <w:rPr>
                <w:rFonts w:ascii="Arial" w:hAnsi="Arial" w:cs="Arial"/>
                <w:color w:val="auto"/>
                <w:sz w:val="20"/>
                <w:szCs w:val="20"/>
              </w:rPr>
              <w:t>Resistance</w:t>
            </w:r>
          </w:p>
          <w:p w14:paraId="11BD0EE9" w14:textId="77777777" w:rsidR="00CD0C3B" w:rsidRPr="00B15A2D" w:rsidRDefault="00CD0C3B" w:rsidP="006A3F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B15A2D">
              <w:rPr>
                <w:rFonts w:ascii="Arial" w:hAnsi="Arial" w:cs="Arial"/>
                <w:color w:val="auto"/>
                <w:sz w:val="20"/>
                <w:szCs w:val="20"/>
              </w:rPr>
              <w:t>Resistant</w:t>
            </w:r>
          </w:p>
        </w:tc>
        <w:tc>
          <w:tcPr>
            <w:tcW w:w="995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1CF1BEFD" w14:textId="77777777" w:rsidR="00CD0C3B" w:rsidRPr="00504F42" w:rsidRDefault="00CD0C3B" w:rsidP="006A3F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0C3B" w:rsidRPr="00504F42" w14:paraId="59EF064D" w14:textId="77777777" w:rsidTr="006A3F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7598D65B" w14:textId="77777777" w:rsidR="00CD0C3B" w:rsidRPr="00362182" w:rsidRDefault="00CD0C3B" w:rsidP="006A3FB3">
            <w:pPr>
              <w:rPr>
                <w:rFonts w:ascii="Arial" w:hAnsi="Arial" w:cs="Arial"/>
                <w:b w:val="0"/>
                <w:sz w:val="20"/>
                <w:szCs w:val="20"/>
              </w:rPr>
            </w:pPr>
            <w:r w:rsidRPr="00362182">
              <w:rPr>
                <w:rFonts w:ascii="Arial" w:hAnsi="Arial" w:cs="Arial"/>
                <w:b w:val="0"/>
                <w:sz w:val="20"/>
                <w:szCs w:val="20"/>
              </w:rPr>
              <w:t>#5</w:t>
            </w:r>
          </w:p>
        </w:tc>
        <w:tc>
          <w:tcPr>
            <w:tcW w:w="909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0364659D" w14:textId="77777777" w:rsidR="00CD0C3B" w:rsidRPr="00504F42" w:rsidRDefault="00CD0C3B" w:rsidP="006A3F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3D9ADD20" w14:textId="77777777" w:rsidR="00CD0C3B" w:rsidRPr="00B15A2D" w:rsidRDefault="00CD0C3B" w:rsidP="006A3F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B15A2D">
              <w:rPr>
                <w:rFonts w:ascii="Arial" w:hAnsi="Arial" w:cs="Arial"/>
                <w:color w:val="auto"/>
                <w:sz w:val="20"/>
                <w:szCs w:val="20"/>
              </w:rPr>
              <w:t xml:space="preserve"> Mutation </w:t>
            </w:r>
          </w:p>
        </w:tc>
        <w:tc>
          <w:tcPr>
            <w:tcW w:w="362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7921EB17" w14:textId="77777777" w:rsidR="00CD0C3B" w:rsidRPr="00B15A2D" w:rsidRDefault="00CD0C3B" w:rsidP="006A3F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B15A2D">
              <w:rPr>
                <w:rFonts w:ascii="Arial" w:hAnsi="Arial" w:cs="Arial"/>
                <w:color w:val="auto"/>
                <w:sz w:val="20"/>
                <w:szCs w:val="20"/>
              </w:rPr>
              <w:t xml:space="preserve">Sequence </w:t>
            </w:r>
          </w:p>
        </w:tc>
        <w:tc>
          <w:tcPr>
            <w:tcW w:w="995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2544C2B9" w14:textId="77777777" w:rsidR="00CD0C3B" w:rsidRPr="00504F42" w:rsidRDefault="00CD0C3B" w:rsidP="006A3F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0C3B" w:rsidRPr="00504F42" w14:paraId="40B59785" w14:textId="77777777" w:rsidTr="006A3F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41D1A2AC" w14:textId="77777777" w:rsidR="00CD0C3B" w:rsidRPr="00362182" w:rsidRDefault="00CD0C3B" w:rsidP="006A3FB3">
            <w:pPr>
              <w:rPr>
                <w:rFonts w:ascii="Arial" w:hAnsi="Arial" w:cs="Arial"/>
                <w:b w:val="0"/>
                <w:sz w:val="20"/>
                <w:szCs w:val="20"/>
              </w:rPr>
            </w:pPr>
            <w:r w:rsidRPr="00362182">
              <w:rPr>
                <w:rFonts w:ascii="Arial" w:hAnsi="Arial" w:cs="Arial"/>
                <w:b w:val="0"/>
                <w:sz w:val="20"/>
                <w:szCs w:val="20"/>
              </w:rPr>
              <w:t>#6</w:t>
            </w:r>
          </w:p>
        </w:tc>
        <w:tc>
          <w:tcPr>
            <w:tcW w:w="909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225A6D23" w14:textId="77777777" w:rsidR="00CD0C3B" w:rsidRPr="00504F42" w:rsidRDefault="00CD0C3B" w:rsidP="006A3F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0219AA97" w14:textId="77777777" w:rsidR="00CD0C3B" w:rsidRPr="00B15A2D" w:rsidRDefault="00CD0C3B" w:rsidP="006A3F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362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2DB21249" w14:textId="77777777" w:rsidR="00CD0C3B" w:rsidRPr="00B15A2D" w:rsidRDefault="00CD0C3B" w:rsidP="006A3F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B15A2D">
              <w:rPr>
                <w:rFonts w:ascii="Arial" w:hAnsi="Arial" w:cs="Arial"/>
                <w:color w:val="auto"/>
                <w:sz w:val="20"/>
                <w:szCs w:val="20"/>
              </w:rPr>
              <w:t>Ethiopia</w:t>
            </w:r>
          </w:p>
        </w:tc>
        <w:tc>
          <w:tcPr>
            <w:tcW w:w="995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14:paraId="2374538A" w14:textId="77777777" w:rsidR="00CD0C3B" w:rsidRPr="00504F42" w:rsidRDefault="00CD0C3B" w:rsidP="006A3F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0C3B" w:rsidRPr="00362182" w14:paraId="65591EFF" w14:textId="77777777" w:rsidTr="006A3F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2" w:type="dxa"/>
            <w:gridSpan w:val="4"/>
            <w:tcBorders>
              <w:top w:val="single" w:sz="8" w:space="0" w:color="000000" w:themeColor="text1"/>
              <w:bottom w:val="single" w:sz="12" w:space="0" w:color="000000" w:themeColor="text1"/>
            </w:tcBorders>
            <w:shd w:val="clear" w:color="auto" w:fill="FFFFFF" w:themeFill="background1"/>
          </w:tcPr>
          <w:p w14:paraId="1182A09C" w14:textId="77777777" w:rsidR="00CD0C3B" w:rsidRPr="00362182" w:rsidRDefault="00CD0C3B" w:rsidP="006A3FB3">
            <w:pPr>
              <w:rPr>
                <w:rFonts w:ascii="Arial" w:hAnsi="Arial" w:cs="Arial"/>
                <w:b w:val="0"/>
                <w:sz w:val="20"/>
                <w:szCs w:val="20"/>
              </w:rPr>
            </w:pPr>
            <w:r w:rsidRPr="00362182">
              <w:rPr>
                <w:rFonts w:ascii="Arial" w:hAnsi="Arial" w:cs="Arial"/>
                <w:b w:val="0"/>
                <w:color w:val="auto"/>
                <w:sz w:val="20"/>
                <w:szCs w:val="20"/>
              </w:rPr>
              <w:t>#1 AND #2 AND #3 AND #4 AND #5 AND #6</w:t>
            </w:r>
          </w:p>
        </w:tc>
        <w:tc>
          <w:tcPr>
            <w:tcW w:w="995" w:type="dxa"/>
            <w:tcBorders>
              <w:top w:val="single" w:sz="8" w:space="0" w:color="000000" w:themeColor="text1"/>
              <w:bottom w:val="single" w:sz="12" w:space="0" w:color="000000" w:themeColor="text1"/>
            </w:tcBorders>
            <w:shd w:val="clear" w:color="auto" w:fill="FFFFFF" w:themeFill="background1"/>
          </w:tcPr>
          <w:p w14:paraId="5B584B99" w14:textId="77777777" w:rsidR="00CD0C3B" w:rsidRPr="00362182" w:rsidRDefault="00CD0C3B" w:rsidP="006A3F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  <w:r w:rsidRPr="00362182">
              <w:rPr>
                <w:rFonts w:ascii="Arial" w:hAnsi="Arial" w:cs="Arial"/>
                <w:bCs/>
                <w:sz w:val="20"/>
                <w:szCs w:val="20"/>
              </w:rPr>
              <w:t>941</w:t>
            </w:r>
          </w:p>
        </w:tc>
      </w:tr>
    </w:tbl>
    <w:p w14:paraId="52B34CDB" w14:textId="77777777" w:rsidR="009743C9" w:rsidRDefault="009743C9"/>
    <w:sectPr w:rsidR="009743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M7A0Mjc1MDUxNjFQ0lEKTi0uzszPAykwrQUAPLbeQCwAAAA="/>
  </w:docVars>
  <w:rsids>
    <w:rsidRoot w:val="009743C9"/>
    <w:rsid w:val="00106F08"/>
    <w:rsid w:val="00362182"/>
    <w:rsid w:val="00552B70"/>
    <w:rsid w:val="008C75B2"/>
    <w:rsid w:val="009743C9"/>
    <w:rsid w:val="009972EF"/>
    <w:rsid w:val="009F0FDD"/>
    <w:rsid w:val="00B2736B"/>
    <w:rsid w:val="00B94C48"/>
    <w:rsid w:val="00CD0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4BCB2"/>
  <w15:chartTrackingRefBased/>
  <w15:docId w15:val="{A9892697-84D5-47DE-A225-EBA2D2A2E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C3B"/>
  </w:style>
  <w:style w:type="paragraph" w:styleId="Heading1">
    <w:name w:val="heading 1"/>
    <w:basedOn w:val="Normal"/>
    <w:next w:val="Normal"/>
    <w:link w:val="Heading1Char"/>
    <w:uiPriority w:val="9"/>
    <w:qFormat/>
    <w:rsid w:val="008C75B2"/>
    <w:pPr>
      <w:keepNext/>
      <w:spacing w:after="0" w:line="240" w:lineRule="auto"/>
      <w:outlineLvl w:val="0"/>
    </w:pPr>
    <w:rPr>
      <w:rFonts w:ascii="Arial" w:hAnsi="Arial" w:cs="Arial"/>
      <w:b/>
      <w:color w:val="000000" w:themeColor="text1" w:themeShade="BF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Shading1">
    <w:name w:val="Light Shading1"/>
    <w:basedOn w:val="TableNormal"/>
    <w:uiPriority w:val="60"/>
    <w:rsid w:val="00CD0C3B"/>
    <w:pPr>
      <w:spacing w:after="0" w:line="240" w:lineRule="auto"/>
    </w:pPr>
    <w:rPr>
      <w:color w:val="000000" w:themeColor="text1" w:themeShade="BF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8C75B2"/>
    <w:rPr>
      <w:rFonts w:ascii="Arial" w:hAnsi="Arial" w:cs="Arial"/>
      <w:b/>
      <w:color w:val="000000" w:themeColor="text1" w:themeShade="BF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ese</dc:creator>
  <cp:keywords/>
  <dc:description/>
  <cp:lastModifiedBy>Melese</cp:lastModifiedBy>
  <cp:revision>11</cp:revision>
  <dcterms:created xsi:type="dcterms:W3CDTF">2020-11-28T18:15:00Z</dcterms:created>
  <dcterms:modified xsi:type="dcterms:W3CDTF">2021-05-26T19:55:00Z</dcterms:modified>
</cp:coreProperties>
</file>